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Recipient's Name]</w:t>
      </w:r>
      <w:r>
        <w:br/>
      </w:r>
      <w:r>
        <w:t xml:space="preserve">[Institution Name]</w:t>
      </w:r>
      <w:r>
        <w:br/>
      </w:r>
      <w:r>
        <w:t xml:space="preserve">[Institution Address]</w:t>
      </w:r>
      <w:r>
        <w:br/>
      </w:r>
      <w:r>
        <w:t xml:space="preserve">Milan, Italy</w:t>
      </w:r>
    </w:p>
    <w:bookmarkStart w:id="20" w:name="dear-recipients-name-or-hiring-manager"/>
    <w:p>
      <w:pPr>
        <w:pStyle w:val="Heading2"/>
      </w:pPr>
      <w:r>
        <w:t xml:space="preserve">Dear [Recipient's Name or Hiring Manager],</w:t>
      </w:r>
    </w:p>
    <w:p>
      <w:pPr>
        <w:pStyle w:val="FirstParagraph"/>
      </w:pPr>
      <w:r>
        <w:t xml:space="preserve">As an experienced and passionate Education Administrator with a profound understanding of institutional leadership and educational innovation, I am excited to apply for the Education Administrator position at [Institution Name] in Italy Milan. This opportunity aligns perfectly with my career trajectory, which has been dedicated to fostering academic excellence, cultural inclusivity, and administrative efficiency within diverse educational ecosystems. My background in managing complex educational systems—combined with a deep respect for the unique challenges and opportunities present in Italy’s dynamic urban environment—positions me as a strong candidate to contribute meaningfully to your institution’s mission.</w:t>
      </w:r>
    </w:p>
    <w:p>
      <w:pPr>
        <w:pStyle w:val="BodyText"/>
      </w:pPr>
      <w:r>
        <w:t xml:space="preserve">Having spent [X years] in roles such as [Previous Position, e.g., "Director of Academic Operations"] at [Previous Institution], I have cultivated expertise in curriculum development, staff mentorship, budget management, and policy implementation. These experiences have equipped me with the ability to navigate the intricate demands of educational administration while ensuring alignment with both local and international standards. In Italy Milan—a city renowned for its rich cultural heritage, cutting-edge academic institutions, and vibrant multicultural population—my skills in cross-cultural collaboration and strategic planning are particularly relevant. I am eager to bring my knowledge of educational frameworks to a setting where innovation and tradition coexist, such as the schools or universities in Milan.</w:t>
      </w:r>
    </w:p>
    <w:p>
      <w:pPr>
        <w:pStyle w:val="BodyText"/>
      </w:pPr>
      <w:r>
        <w:t xml:space="preserve">The role of an Education Administrator in Italy is not merely about administrative oversight but also about championing equitable access to quality education, fostering community engagement, and adapting to the evolving needs of students and educators. In my career, I have consistently prioritized these principles. For example, at [Previous Institution], I led initiatives to integrate technology into classroom instruction, which resulted in a 25% increase in student engagement. Additionally, I developed partnerships with local organizations to provide internship opportunities for students, bridging the gap between academic learning and real-world application. These accomplishments reflect my commitment to creating environments where both educators and learners can thrive—a goal that resonates deeply with the values of institutions in Italy Milan.</w:t>
      </w:r>
    </w:p>
    <w:p>
      <w:pPr>
        <w:pStyle w:val="BodyText"/>
      </w:pPr>
      <w:r>
        <w:t xml:space="preserve">Italy’s education system, particularly in cities like Milan, is characterized by its emphasis on holistic development, rigorous academic standards, and a growing focus on sustainability and digital transformation. As an Education Administrator, I understand the importance of aligning institutional practices with national regulations while also embracing innovation. For instance, my work in implementing data-driven decision-making processes at [Previous Institution] ensured that resource allocation and program evaluations were both transparent and impactful. In Milan, where educational institutions often serve a diverse student body—from local residents to international families—I would leverage my experience in multicultural education to design inclusive policies that address the needs of all stakeholders.</w:t>
      </w:r>
    </w:p>
    <w:p>
      <w:pPr>
        <w:pStyle w:val="BodyText"/>
      </w:pPr>
      <w:r>
        <w:t xml:space="preserve">What sets me apart as an Education Administrator is my ability to balance administrative responsibilities with a genuine passion for education. I have always believed that effective leadership in education requires empathy, adaptability, and a forward-thinking mindset. In Italy Milan, where cultural diversity and global interconnectedness are integral to the educational landscape, I would prioritize fostering a collaborative atmosphere among faculty, students, and families. My approach to leadership is rooted in open communication and shared goals, ensuring that every member of the institution feels valued and motivated to contribute.</w:t>
      </w:r>
    </w:p>
    <w:p>
      <w:pPr>
        <w:pStyle w:val="BodyText"/>
      </w:pPr>
      <w:r>
        <w:t xml:space="preserve">Moreover, my experience in navigating complex regulatory environments—such as compliance with Italian education laws and international accreditation standards—makes me well-prepared for the challenges of this role. I have successfully managed projects involving curriculum alignment with national benchmarks, staff training programs, and community outreach initiatives. These experiences have honed my ability to anticipate challenges and develop solutions that enhance institutional performance while maintaining a focus on student outcomes.</w:t>
      </w:r>
    </w:p>
    <w:p>
      <w:pPr>
        <w:pStyle w:val="BodyText"/>
      </w:pPr>
      <w:r>
        <w:t xml:space="preserve">I am particularly drawn to the opportunity to work in Italy Milan because of its unique position as a global hub for education, innovation, and culture. The city’s schools and universities are often at the forefront of educational trends, from sustainability programs to STEM initiatives. I am eager to collaborate with colleagues who share a vision for progressive education and contribute to Milan’s reputation as a leader in academic excellence. My ability to adapt to new environments, coupled with my deep respect for Italian traditions and values, ensures that I will not only meet but exceed the expectations of this role.</w:t>
      </w:r>
    </w:p>
    <w:p>
      <w:pPr>
        <w:pStyle w:val="BodyText"/>
      </w:pPr>
      <w:r>
        <w:t xml:space="preserve">Thank you for considering my application. I would be honored to discuss how my qualifications and passion for education align with the goals of [Institution Name]. I am available at your convenience for an interview and can be reached at [Phone Number] or [Email Address]. Please feel free to contact me if you require any additional information or documentation.</w:t>
      </w:r>
    </w:p>
    <w:p>
      <w:pPr>
        <w:pStyle w:val="BodyText"/>
      </w:pPr>
      <w:r>
        <w:t xml:space="preserve">Sincerely,</w:t>
      </w:r>
    </w:p>
    <w:p>
      <w:pPr>
        <w:pStyle w:val="BodyText"/>
      </w:pPr>
      <w:r>
        <w:rPr>
          <w:bCs/>
          <w:b/>
        </w:rPr>
        <w:t xml:space="preserve">[Your Full Name]</w:t>
      </w:r>
      <w:r>
        <w:br/>
      </w:r>
      <w:r>
        <w:t xml:space="preserve">[Signature (if submitting a physical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7:13:29Z</dcterms:created>
  <dcterms:modified xsi:type="dcterms:W3CDTF">2026-07-23T07:13:29Z</dcterms:modified>
</cp:coreProperties>
</file>

<file path=docProps/custom.xml><?xml version="1.0" encoding="utf-8"?>
<Properties xmlns="http://schemas.openxmlformats.org/officeDocument/2006/custom-properties" xmlns:vt="http://schemas.openxmlformats.org/officeDocument/2006/docPropsVTypes"/>
</file>